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398F1E" w14:textId="746B9F21" w:rsidR="00161D90" w:rsidRDefault="00BC0731">
      <w:r w:rsidRPr="00BC0731">
        <w:rPr>
          <w:b/>
          <w:bCs/>
        </w:rPr>
        <w:t>Nome</w:t>
      </w:r>
      <w:r>
        <w:t>: João Gabriel Fonseca</w:t>
      </w:r>
    </w:p>
    <w:p w14:paraId="5FC4B65A" w14:textId="07FF449A" w:rsidR="00BC0731" w:rsidRDefault="00BC0731">
      <w:r w:rsidRPr="00BC0731">
        <w:rPr>
          <w:b/>
          <w:bCs/>
        </w:rPr>
        <w:t>Turma</w:t>
      </w:r>
      <w:r>
        <w:t>: 10P</w:t>
      </w:r>
    </w:p>
    <w:p w14:paraId="66F7793F" w14:textId="02E92767" w:rsidR="00BC0731" w:rsidRDefault="00BC0731">
      <w:r w:rsidRPr="00BC0731">
        <w:rPr>
          <w:b/>
          <w:bCs/>
        </w:rPr>
        <w:t>Número</w:t>
      </w:r>
      <w:r>
        <w:t>: 12</w:t>
      </w:r>
    </w:p>
    <w:p w14:paraId="45993997" w14:textId="22431EEA" w:rsidR="00BC0731" w:rsidRDefault="00BC0731"/>
    <w:p w14:paraId="0405C550" w14:textId="51E85F41" w:rsidR="00BC0731" w:rsidRDefault="00BC0731">
      <w:pPr>
        <w:rPr>
          <w:b/>
          <w:bCs/>
        </w:rPr>
      </w:pPr>
      <w:r w:rsidRPr="00BC0731">
        <w:rPr>
          <w:b/>
          <w:bCs/>
        </w:rPr>
        <w:t>Exercício 1</w:t>
      </w:r>
    </w:p>
    <w:p w14:paraId="5A9B2611" w14:textId="19F427C9" w:rsidR="00BC0731" w:rsidRDefault="00BC0731">
      <w:pPr>
        <w:rPr>
          <w:b/>
          <w:bCs/>
        </w:rPr>
      </w:pPr>
      <w:r>
        <w:rPr>
          <w:noProof/>
        </w:rPr>
        <w:drawing>
          <wp:inline distT="0" distB="0" distL="0" distR="0" wp14:anchorId="34C4B3CE" wp14:editId="37C01F37">
            <wp:extent cx="5400040" cy="291846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709C9" w14:textId="756C513B" w:rsidR="00BC0731" w:rsidRDefault="00BC0731">
      <w:pPr>
        <w:rPr>
          <w:b/>
          <w:bCs/>
        </w:rPr>
      </w:pPr>
      <w:r>
        <w:rPr>
          <w:b/>
          <w:bCs/>
        </w:rPr>
        <w:t xml:space="preserve">LINK: </w:t>
      </w:r>
      <w:r w:rsidRPr="00BC0731">
        <w:rPr>
          <w:b/>
          <w:bCs/>
        </w:rPr>
        <w:t>https://www.tinkercad.com/things/8bDR6iuB2En-ingenious-jaiks-densor/editel?sharecode=60Ib1JwPSbqWKmQdIR4dx7crdJLNjH2l1unTwUbYi3s</w:t>
      </w:r>
    </w:p>
    <w:p w14:paraId="4E435B42" w14:textId="25650210" w:rsidR="00BC0731" w:rsidRDefault="00BC0731">
      <w:pPr>
        <w:rPr>
          <w:b/>
          <w:bCs/>
        </w:rPr>
      </w:pPr>
    </w:p>
    <w:p w14:paraId="2F0CE160" w14:textId="15B169E2" w:rsidR="00BC0731" w:rsidRDefault="00BC0731">
      <w:pPr>
        <w:rPr>
          <w:b/>
          <w:bCs/>
        </w:rPr>
      </w:pPr>
      <w:r>
        <w:rPr>
          <w:b/>
          <w:bCs/>
        </w:rPr>
        <w:t>Exercício 2</w:t>
      </w:r>
    </w:p>
    <w:p w14:paraId="0610072A" w14:textId="5A238DDD" w:rsidR="00BC0731" w:rsidRDefault="00BC0731">
      <w:pPr>
        <w:rPr>
          <w:b/>
          <w:bCs/>
        </w:rPr>
      </w:pPr>
      <w:r>
        <w:rPr>
          <w:noProof/>
        </w:rPr>
        <w:drawing>
          <wp:inline distT="0" distB="0" distL="0" distR="0" wp14:anchorId="4629B023" wp14:editId="12889804">
            <wp:extent cx="5400040" cy="2915285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15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4D39" w14:textId="5369614F" w:rsidR="00BC0731" w:rsidRDefault="00BC0731">
      <w:pPr>
        <w:rPr>
          <w:b/>
          <w:bCs/>
        </w:rPr>
      </w:pPr>
      <w:r>
        <w:rPr>
          <w:b/>
          <w:bCs/>
        </w:rPr>
        <w:t>LINK:</w:t>
      </w:r>
      <w:r w:rsidRPr="00BC0731">
        <w:t xml:space="preserve"> </w:t>
      </w:r>
      <w:r w:rsidRPr="00BC0731">
        <w:rPr>
          <w:b/>
          <w:bCs/>
        </w:rPr>
        <w:t>https://www.tinkercad.com/things/3Ye8vm0zuV3-copy-of-exercicios-praticosexercicio1/editel?sharecode=gf06ZQNLgW-8rZGQDCb0Dcc11JvCy85t6S6YRxxXClo</w:t>
      </w:r>
    </w:p>
    <w:p w14:paraId="397BE554" w14:textId="43FE4F5F" w:rsidR="00BC0731" w:rsidRDefault="00BC0731">
      <w:pPr>
        <w:rPr>
          <w:b/>
          <w:bCs/>
        </w:rPr>
      </w:pPr>
    </w:p>
    <w:p w14:paraId="0E37D69E" w14:textId="60FEBF92" w:rsidR="00BC0731" w:rsidRDefault="00BC0731">
      <w:pPr>
        <w:rPr>
          <w:b/>
          <w:bCs/>
        </w:rPr>
      </w:pPr>
      <w:proofErr w:type="spellStart"/>
      <w:r>
        <w:rPr>
          <w:b/>
          <w:bCs/>
        </w:rPr>
        <w:t>Exercicio</w:t>
      </w:r>
      <w:proofErr w:type="spellEnd"/>
      <w:r>
        <w:rPr>
          <w:b/>
          <w:bCs/>
        </w:rPr>
        <w:t xml:space="preserve"> 3</w:t>
      </w:r>
    </w:p>
    <w:p w14:paraId="28083927" w14:textId="533C19C9" w:rsidR="00BC0731" w:rsidRDefault="00BC0731">
      <w:pPr>
        <w:rPr>
          <w:b/>
          <w:bCs/>
        </w:rPr>
      </w:pPr>
      <w:r>
        <w:rPr>
          <w:noProof/>
        </w:rPr>
        <w:drawing>
          <wp:inline distT="0" distB="0" distL="0" distR="0" wp14:anchorId="52C44EF9" wp14:editId="43F9B3D5">
            <wp:extent cx="5400040" cy="2921635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0EAF" w14:textId="63124062" w:rsidR="00BC0731" w:rsidRDefault="00BC0731">
      <w:pPr>
        <w:rPr>
          <w:b/>
          <w:bCs/>
        </w:rPr>
      </w:pPr>
      <w:r>
        <w:rPr>
          <w:b/>
          <w:bCs/>
        </w:rPr>
        <w:t>LINK:</w:t>
      </w:r>
      <w:r w:rsidRPr="00BC0731">
        <w:t xml:space="preserve"> </w:t>
      </w:r>
      <w:r w:rsidRPr="00BC0731">
        <w:rPr>
          <w:b/>
          <w:bCs/>
        </w:rPr>
        <w:t>https://www.tinkercad.com/things/f0QlUXddrYL-copy-of-exercicios-praticosexercicio2/editel?sharecode=Lb7JwXESyH6ZyG466y_odF38Okmct_r8n0Un0RhqDPw</w:t>
      </w:r>
    </w:p>
    <w:p w14:paraId="63EB1C1A" w14:textId="1F5DC226" w:rsidR="00BC0731" w:rsidRDefault="00BC0731">
      <w:pPr>
        <w:rPr>
          <w:b/>
          <w:bCs/>
        </w:rPr>
      </w:pPr>
    </w:p>
    <w:p w14:paraId="6AEDEDAA" w14:textId="7A2F7107" w:rsidR="00BC0731" w:rsidRDefault="00BC0731">
      <w:pPr>
        <w:rPr>
          <w:b/>
          <w:bCs/>
        </w:rPr>
      </w:pPr>
      <w:proofErr w:type="spellStart"/>
      <w:r>
        <w:rPr>
          <w:b/>
          <w:bCs/>
        </w:rPr>
        <w:t>Exercicio</w:t>
      </w:r>
      <w:proofErr w:type="spellEnd"/>
      <w:r>
        <w:rPr>
          <w:b/>
          <w:bCs/>
        </w:rPr>
        <w:t xml:space="preserve"> 4</w:t>
      </w:r>
    </w:p>
    <w:p w14:paraId="09100FA2" w14:textId="61629608" w:rsidR="00BC0731" w:rsidRDefault="00BC0731">
      <w:pPr>
        <w:rPr>
          <w:b/>
          <w:bCs/>
        </w:rPr>
      </w:pPr>
      <w:r>
        <w:rPr>
          <w:noProof/>
        </w:rPr>
        <w:drawing>
          <wp:inline distT="0" distB="0" distL="0" distR="0" wp14:anchorId="1AE5C41B" wp14:editId="3545979B">
            <wp:extent cx="5400040" cy="2920365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2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228979" w14:textId="4A83643F" w:rsidR="00BC0731" w:rsidRDefault="00BC0731">
      <w:pPr>
        <w:rPr>
          <w:b/>
          <w:bCs/>
        </w:rPr>
      </w:pPr>
      <w:r>
        <w:rPr>
          <w:b/>
          <w:bCs/>
        </w:rPr>
        <w:t>LINK:</w:t>
      </w:r>
      <w:r w:rsidRPr="00BC0731">
        <w:t xml:space="preserve"> </w:t>
      </w:r>
      <w:r w:rsidRPr="00BC0731">
        <w:rPr>
          <w:b/>
          <w:bCs/>
        </w:rPr>
        <w:t>https://www.tinkercad.com/things/54o6r9W5an4-copy-of-exercicios-praticosexercicio3/editel?sharecode=-p9cqnCq8No9A1Y1J-mYGUzt7cm19ehMH03ZF8-xIJg</w:t>
      </w:r>
    </w:p>
    <w:p w14:paraId="2C6197B7" w14:textId="57351861" w:rsidR="00BC0731" w:rsidRDefault="00BC0731">
      <w:pPr>
        <w:rPr>
          <w:b/>
          <w:bCs/>
        </w:rPr>
      </w:pPr>
    </w:p>
    <w:p w14:paraId="3DBE75BC" w14:textId="22E89A4B" w:rsidR="00BC0731" w:rsidRDefault="00BC0731">
      <w:pPr>
        <w:rPr>
          <w:b/>
          <w:bCs/>
        </w:rPr>
      </w:pPr>
      <w:proofErr w:type="spellStart"/>
      <w:r>
        <w:rPr>
          <w:b/>
          <w:bCs/>
        </w:rPr>
        <w:t>Exercicio</w:t>
      </w:r>
      <w:proofErr w:type="spellEnd"/>
      <w:r>
        <w:rPr>
          <w:b/>
          <w:bCs/>
        </w:rPr>
        <w:t xml:space="preserve"> 5</w:t>
      </w:r>
    </w:p>
    <w:p w14:paraId="5073F00F" w14:textId="74F66C02" w:rsidR="00BC0731" w:rsidRDefault="00BC0731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2E512D89" wp14:editId="5E4AC1B7">
            <wp:extent cx="5400040" cy="2913380"/>
            <wp:effectExtent l="0" t="0" r="0" b="127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913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A8376" w14:textId="401C1190" w:rsidR="00BC0731" w:rsidRPr="00BC0731" w:rsidRDefault="00BC0731">
      <w:pPr>
        <w:rPr>
          <w:b/>
          <w:bCs/>
        </w:rPr>
      </w:pPr>
      <w:r>
        <w:rPr>
          <w:b/>
          <w:bCs/>
        </w:rPr>
        <w:t xml:space="preserve">LINK: </w:t>
      </w:r>
      <w:r w:rsidRPr="00BC0731">
        <w:rPr>
          <w:b/>
          <w:bCs/>
        </w:rPr>
        <w:t>https://www.tinkercad.com/things/0urrHLFHP4Z-copy-of-exercicios-praticosexercicio4/editel?sharecode=EF3llludNnB73ifkiv5HyMzy1G4nWcteKp1oeNrfnt8</w:t>
      </w:r>
    </w:p>
    <w:sectPr w:rsidR="00BC0731" w:rsidRPr="00BC073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rcwsrQwtTA3NTdW0lEKTi0uzszPAykwrAUAIgqWRSwAAAA="/>
  </w:docVars>
  <w:rsids>
    <w:rsidRoot w:val="003357BC"/>
    <w:rsid w:val="00161D90"/>
    <w:rsid w:val="003357BC"/>
    <w:rsid w:val="0097080E"/>
    <w:rsid w:val="00BC07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74F10AA"/>
  <w15:chartTrackingRefBased/>
  <w15:docId w15:val="{14B91015-93FC-4A29-B13C-8968FBBC3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134</Words>
  <Characters>725</Characters>
  <Application>Microsoft Office Word</Application>
  <DocSecurity>0</DocSecurity>
  <Lines>6</Lines>
  <Paragraphs>1</Paragraphs>
  <ScaleCrop>false</ScaleCrop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Fonseca</dc:creator>
  <cp:keywords/>
  <dc:description/>
  <cp:lastModifiedBy>Gabriel Fonseca</cp:lastModifiedBy>
  <cp:revision>2</cp:revision>
  <dcterms:created xsi:type="dcterms:W3CDTF">2021-02-19T19:50:00Z</dcterms:created>
  <dcterms:modified xsi:type="dcterms:W3CDTF">2021-02-19T19:54:00Z</dcterms:modified>
</cp:coreProperties>
</file>